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2AD5DE9" w:rsidR="00596BBE" w:rsidRPr="004A431E" w:rsidRDefault="001665D2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7FF8B92A" w:rsidR="00596BBE" w:rsidRPr="004D0C27" w:rsidRDefault="001665D2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H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370A730D" w:rsidR="00596BBE" w:rsidRDefault="00C80423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6DD2C8A5" w:rsidR="0001475A" w:rsidRPr="00B01E37" w:rsidRDefault="00D73D4D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69-1</w:t>
            </w:r>
          </w:p>
        </w:tc>
        <w:tc>
          <w:tcPr>
            <w:tcW w:w="768" w:type="pct"/>
          </w:tcPr>
          <w:p w14:paraId="3C04A1F3" w14:textId="4A45CAF4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65-1</w:t>
            </w:r>
          </w:p>
        </w:tc>
        <w:tc>
          <w:tcPr>
            <w:tcW w:w="767" w:type="pct"/>
          </w:tcPr>
          <w:p w14:paraId="18C5C0AB" w14:textId="73C5F9AA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588-1</w:t>
            </w:r>
          </w:p>
        </w:tc>
        <w:tc>
          <w:tcPr>
            <w:tcW w:w="726" w:type="pct"/>
            <w:vAlign w:val="center"/>
          </w:tcPr>
          <w:p w14:paraId="757D2E58" w14:textId="4A5CE09D" w:rsidR="0001475A" w:rsidRPr="00B01E37" w:rsidRDefault="00B01E37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B01E37">
              <w:rPr>
                <w:rFonts w:ascii="Cambria" w:hAnsi="Cambria"/>
                <w:b/>
                <w:bCs/>
              </w:rPr>
              <w:t>18-36601-1</w:t>
            </w:r>
          </w:p>
        </w:tc>
      </w:tr>
      <w:tr w:rsidR="00B01E3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B01E37" w:rsidRPr="00471FE6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286787B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6748740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6197076E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7A04E23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B01E37" w:rsidRPr="00D002DE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E40EE7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3A7398B5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579319E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1AD5833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B01E37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B01E37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5C08541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7FB625D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4154DDE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0C17A3BC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B01E37" w:rsidRPr="00356DBF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68EFDE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09D61A3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6FD0ADFE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87EAF14" w14:textId="01F1131B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B01E3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B01E37" w:rsidRPr="008B0519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16AB785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75B7C475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33AFDE6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1876A1F1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B01E3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4B34747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25F8A39B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7CF3523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1A2F57B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3665421D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4EA948C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1DA597B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1C1D308C" w14:textId="25441A89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5A62B8C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4F58C69D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74BA270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21B8606D" w14:textId="40BACF90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B01E3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B01E37" w:rsidRPr="002A03D2" w:rsidRDefault="00B01E37" w:rsidP="00B01E37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1AF0C355" w14:textId="12A9B77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1BC85F36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24778EA2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26" w:type="pct"/>
            <w:shd w:val="clear" w:color="auto" w:fill="auto"/>
          </w:tcPr>
          <w:p w14:paraId="218264CE" w14:textId="59B9A05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B01E37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B01E37" w:rsidRPr="00640DF8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 w14:paraId="4F358E7B" w14:textId="6DA4A9E8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68" w:type="pct"/>
            <w:shd w:val="clear" w:color="auto" w:fill="auto"/>
          </w:tcPr>
          <w:p w14:paraId="066AD7D5" w14:textId="70F95CD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67" w:type="pct"/>
            <w:shd w:val="clear" w:color="auto" w:fill="auto"/>
          </w:tcPr>
          <w:p w14:paraId="547EC489" w14:textId="19A7B019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26" w:type="pct"/>
            <w:shd w:val="clear" w:color="auto" w:fill="auto"/>
          </w:tcPr>
          <w:p w14:paraId="54A7ECD5" w14:textId="4148884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</w:tr>
      <w:tr w:rsidR="00B01E37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B01E37" w:rsidRPr="00640DF8" w:rsidRDefault="00B01E37" w:rsidP="00B01E37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B01E37" w:rsidRDefault="00B01E37" w:rsidP="00B01E3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00A916C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68" w:type="pct"/>
          </w:tcPr>
          <w:p w14:paraId="6E3E0F2D" w14:textId="296C06E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67" w:type="pct"/>
          </w:tcPr>
          <w:p w14:paraId="18A0A869" w14:textId="511B815A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  <w:tc>
          <w:tcPr>
            <w:tcW w:w="726" w:type="pct"/>
          </w:tcPr>
          <w:p w14:paraId="0D1E00D6" w14:textId="16A052B3" w:rsidR="00B01E37" w:rsidRPr="00640DF8" w:rsidRDefault="00B01E37" w:rsidP="00B01E3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Yes</w:t>
            </w: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440CC4EF" w14:textId="6A7EDF93" w:rsidR="00FB73D9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D73D4D">
        <w:rPr>
          <w:rFonts w:ascii="Cambria" w:hAnsi="Cambria"/>
          <w:b/>
          <w:bCs/>
        </w:rPr>
        <w:t>Navigation Bar</w:t>
      </w:r>
    </w:p>
    <w:p w14:paraId="1B7EAB19" w14:textId="1896CFEE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D73D4D">
        <w:rPr>
          <w:rFonts w:ascii="Cambria" w:hAnsi="Cambria"/>
          <w:b/>
          <w:bCs/>
        </w:rPr>
        <w:t>Home</w:t>
      </w:r>
    </w:p>
    <w:p w14:paraId="518B7E6F" w14:textId="6A585C8E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D73D4D">
        <w:rPr>
          <w:rFonts w:ascii="Cambria" w:hAnsi="Cambria"/>
          <w:b/>
          <w:bCs/>
        </w:rPr>
        <w:t>Help</w:t>
      </w:r>
    </w:p>
    <w:p w14:paraId="5AE3AB9F" w14:textId="5DE87A45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Abou Us</w:t>
      </w:r>
    </w:p>
    <w:p w14:paraId="3AA7932A" w14:textId="08FC151D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Add Survey name</w:t>
      </w:r>
    </w:p>
    <w:p w14:paraId="49C2AEE2" w14:textId="7246C7BC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Select Question type</w:t>
      </w:r>
    </w:p>
    <w:p w14:paraId="20697375" w14:textId="478C27FE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Add option</w:t>
      </w:r>
    </w:p>
    <w:p w14:paraId="66E70F57" w14:textId="6CBBF28F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Add Question</w:t>
      </w:r>
    </w:p>
    <w:p w14:paraId="01555875" w14:textId="53763B2E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Make question dynamically</w:t>
      </w:r>
    </w:p>
    <w:p w14:paraId="79C94047" w14:textId="1A4178F2" w:rsidR="00D73D4D" w:rsidRDefault="00D73D4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Demo question</w:t>
      </w: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613BE46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. Navigation Bar </w:t>
      </w:r>
    </w:p>
    <w:p w14:paraId="6AB44877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2. OPS Logo </w:t>
      </w:r>
    </w:p>
    <w:p w14:paraId="2133420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3. Survey Info </w:t>
      </w:r>
    </w:p>
    <w:p w14:paraId="3889AEDC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4. User Info </w:t>
      </w:r>
    </w:p>
    <w:p w14:paraId="249DE76B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5. Cancel </w:t>
      </w:r>
    </w:p>
    <w:p w14:paraId="6692E082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6. Login </w:t>
      </w:r>
    </w:p>
    <w:p w14:paraId="5EB8D555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7. Scroll </w:t>
      </w:r>
    </w:p>
    <w:p w14:paraId="02009E06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8. Create Survey </w:t>
      </w:r>
    </w:p>
    <w:p w14:paraId="5DE5D695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9. Current Survey </w:t>
      </w:r>
    </w:p>
    <w:p w14:paraId="441FC37D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0. Survey History </w:t>
      </w:r>
    </w:p>
    <w:p w14:paraId="1094FBF2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1. About </w:t>
      </w:r>
    </w:p>
    <w:p w14:paraId="087894C3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2. Categories </w:t>
      </w:r>
    </w:p>
    <w:p w14:paraId="4A23A6E8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3. Quick Links </w:t>
      </w:r>
    </w:p>
    <w:p w14:paraId="71319257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4. Footer </w:t>
      </w:r>
    </w:p>
    <w:p w14:paraId="37340361" w14:textId="77777777" w:rsidR="007F391E" w:rsidRDefault="007F391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5. Toggle </w:t>
      </w:r>
    </w:p>
    <w:p w14:paraId="4B2704D3" w14:textId="15C810AA" w:rsidR="007F391E" w:rsidRPr="007F391E" w:rsidRDefault="007F391E" w:rsidP="00FB73D9">
      <w:pPr>
        <w:rPr>
          <w:rFonts w:ascii="Segoe UI Historic" w:hAnsi="Segoe UI Historic" w:cs="Segoe UI Historic"/>
          <w:color w:val="E4E6EB"/>
          <w:sz w:val="23"/>
          <w:szCs w:val="23"/>
          <w:shd w:val="clear" w:color="auto" w:fill="3E4042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>16. Hover</w:t>
      </w:r>
    </w:p>
    <w:p w14:paraId="27A21E95" w14:textId="3083CB9D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117BF699" w14:textId="463219C0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E97C8D">
        <w:rPr>
          <w:rFonts w:ascii="Cambria" w:hAnsi="Cambria"/>
          <w:b/>
          <w:bCs/>
        </w:rPr>
        <w:t>Toggle</w:t>
      </w:r>
    </w:p>
    <w:p w14:paraId="5BB01576" w14:textId="6622F5F0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E97C8D">
        <w:rPr>
          <w:rFonts w:ascii="Cambria" w:hAnsi="Cambria"/>
          <w:b/>
          <w:bCs/>
        </w:rPr>
        <w:t>Navigation Bar</w:t>
      </w:r>
    </w:p>
    <w:p w14:paraId="0D342D75" w14:textId="2FB4714D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E97C8D">
        <w:rPr>
          <w:rFonts w:ascii="Cambria" w:hAnsi="Cambria"/>
          <w:b/>
          <w:bCs/>
        </w:rPr>
        <w:t>Button</w:t>
      </w:r>
    </w:p>
    <w:p w14:paraId="675F9B85" w14:textId="6C38FCAA" w:rsidR="00FB73D9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Text Fields using table</w:t>
      </w:r>
    </w:p>
    <w:p w14:paraId="6141F4E0" w14:textId="3E3EC3FF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Header</w:t>
      </w:r>
    </w:p>
    <w:p w14:paraId="08F1D62C" w14:textId="74F9E083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Verify Warning</w:t>
      </w:r>
    </w:p>
    <w:p w14:paraId="3126F3DB" w14:textId="15EA0A20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Verify Message Box</w:t>
      </w:r>
    </w:p>
    <w:p w14:paraId="4E931C01" w14:textId="709921EC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Email special check box</w:t>
      </w:r>
    </w:p>
    <w:p w14:paraId="3DB741FC" w14:textId="3DBC7C73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Button pointer</w:t>
      </w:r>
    </w:p>
    <w:p w14:paraId="02FF296A" w14:textId="6A123998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Button animation</w:t>
      </w:r>
    </w:p>
    <w:p w14:paraId="57468EE4" w14:textId="009B243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8E4B2A5" w14:textId="6D0B859A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A87278">
        <w:rPr>
          <w:rFonts w:ascii="Cambria" w:hAnsi="Cambria"/>
          <w:b/>
          <w:bCs/>
        </w:rPr>
        <w:t>Navigation Bar</w:t>
      </w:r>
    </w:p>
    <w:p w14:paraId="08A63A6A" w14:textId="77A424B4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A87278">
        <w:rPr>
          <w:rFonts w:ascii="Cambria" w:hAnsi="Cambria"/>
          <w:b/>
          <w:bCs/>
        </w:rPr>
        <w:t xml:space="preserve">Date </w:t>
      </w:r>
    </w:p>
    <w:p w14:paraId="79CF19D2" w14:textId="61B4C575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A87278">
        <w:rPr>
          <w:rFonts w:ascii="Cambria" w:hAnsi="Cambria"/>
          <w:b/>
          <w:bCs/>
        </w:rPr>
        <w:t>Home</w:t>
      </w:r>
    </w:p>
    <w:p w14:paraId="6F08167B" w14:textId="59871E4E" w:rsidR="00A87278" w:rsidRDefault="00A87278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Logout</w:t>
      </w:r>
    </w:p>
    <w:p w14:paraId="191E9762" w14:textId="6F3581A0" w:rsidR="00FB73D9" w:rsidRDefault="00A87278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="00E97C8D" w:rsidRPr="00E97C8D">
        <w:rPr>
          <w:rFonts w:ascii="Cambria" w:hAnsi="Cambria"/>
          <w:b/>
          <w:bCs/>
        </w:rPr>
        <w:t xml:space="preserve"> </w:t>
      </w:r>
      <w:r w:rsidR="00E97C8D">
        <w:rPr>
          <w:rFonts w:ascii="Cambria" w:hAnsi="Cambria"/>
          <w:b/>
          <w:bCs/>
        </w:rPr>
        <w:t>V</w:t>
      </w:r>
      <w:r w:rsidR="00E97C8D">
        <w:rPr>
          <w:rFonts w:ascii="Cambria" w:hAnsi="Cambria"/>
          <w:b/>
          <w:bCs/>
        </w:rPr>
        <w:t>ideo</w:t>
      </w:r>
    </w:p>
    <w:p w14:paraId="006B5686" w14:textId="5B3E8D0C" w:rsidR="00E97C8D" w:rsidRDefault="00E97C8D" w:rsidP="00E97C8D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H</w:t>
      </w:r>
      <w:r>
        <w:rPr>
          <w:rFonts w:ascii="Cambria" w:hAnsi="Cambria"/>
          <w:b/>
          <w:bCs/>
        </w:rPr>
        <w:t>over</w:t>
      </w:r>
    </w:p>
    <w:p w14:paraId="72BADC7F" w14:textId="236C0995" w:rsidR="00E97C8D" w:rsidRDefault="00E97C8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F</w:t>
      </w:r>
      <w:r>
        <w:rPr>
          <w:rFonts w:ascii="Cambria" w:hAnsi="Cambria"/>
          <w:b/>
          <w:bCs/>
        </w:rPr>
        <w:t>ooter</w:t>
      </w:r>
    </w:p>
    <w:p w14:paraId="393C3EEB" w14:textId="0348365D" w:rsidR="00FB73D9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B</w:t>
      </w:r>
      <w:r>
        <w:rPr>
          <w:rFonts w:ascii="Cambria" w:hAnsi="Cambria"/>
          <w:b/>
          <w:bCs/>
        </w:rPr>
        <w:t>utton</w:t>
      </w:r>
    </w:p>
    <w:p w14:paraId="045A44C9" w14:textId="222349A4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Pr="00E97C8D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P</w:t>
      </w:r>
      <w:r>
        <w:rPr>
          <w:rFonts w:ascii="Cambria" w:hAnsi="Cambria"/>
          <w:b/>
          <w:bCs/>
        </w:rPr>
        <w:t>ointer courser</w:t>
      </w:r>
    </w:p>
    <w:p w14:paraId="3ECCE442" w14:textId="2DB3F3A8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Download</w:t>
      </w:r>
    </w:p>
    <w:p w14:paraId="6B973059" w14:textId="3D990A7A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Change Mode (Dark-Light)</w:t>
      </w:r>
    </w:p>
    <w:p w14:paraId="0F64885B" w14:textId="7709BB46" w:rsidR="00E97C8D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Print</w:t>
      </w:r>
    </w:p>
    <w:p w14:paraId="4B625F85" w14:textId="2528163F" w:rsidR="00E97C8D" w:rsidRPr="00471FE6" w:rsidRDefault="00E97C8D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About Us</w:t>
      </w:r>
    </w:p>
    <w:sectPr w:rsidR="00E97C8D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339D0" w14:textId="77777777" w:rsidR="001B2FB5" w:rsidRDefault="001B2FB5" w:rsidP="00E92083">
      <w:pPr>
        <w:spacing w:after="0" w:line="240" w:lineRule="auto"/>
      </w:pPr>
      <w:r>
        <w:separator/>
      </w:r>
    </w:p>
  </w:endnote>
  <w:endnote w:type="continuationSeparator" w:id="0">
    <w:p w14:paraId="51ED00BA" w14:textId="77777777" w:rsidR="001B2FB5" w:rsidRDefault="001B2FB5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83E71" w14:textId="77777777" w:rsidR="001B2FB5" w:rsidRDefault="001B2FB5" w:rsidP="00E92083">
      <w:pPr>
        <w:spacing w:after="0" w:line="240" w:lineRule="auto"/>
      </w:pPr>
      <w:r>
        <w:separator/>
      </w:r>
    </w:p>
  </w:footnote>
  <w:footnote w:type="continuationSeparator" w:id="0">
    <w:p w14:paraId="303C1B9C" w14:textId="77777777" w:rsidR="001B2FB5" w:rsidRDefault="001B2FB5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665D2"/>
    <w:rsid w:val="0018101E"/>
    <w:rsid w:val="001B2FB5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84C7B"/>
    <w:rsid w:val="003965A5"/>
    <w:rsid w:val="003A7AC4"/>
    <w:rsid w:val="003D3225"/>
    <w:rsid w:val="003D5532"/>
    <w:rsid w:val="00420FC5"/>
    <w:rsid w:val="00441E29"/>
    <w:rsid w:val="00471FE6"/>
    <w:rsid w:val="0049173E"/>
    <w:rsid w:val="00495403"/>
    <w:rsid w:val="004A431E"/>
    <w:rsid w:val="004B1F9C"/>
    <w:rsid w:val="004D0C27"/>
    <w:rsid w:val="004D1643"/>
    <w:rsid w:val="00503EB4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7F391E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87278"/>
    <w:rsid w:val="00AA0DB0"/>
    <w:rsid w:val="00AA5E02"/>
    <w:rsid w:val="00AC038B"/>
    <w:rsid w:val="00AC5650"/>
    <w:rsid w:val="00AE45B0"/>
    <w:rsid w:val="00AF75B2"/>
    <w:rsid w:val="00AF7E07"/>
    <w:rsid w:val="00B018FF"/>
    <w:rsid w:val="00B01E37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0423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73D4D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97C8D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06146-970D-4BD1-8900-B78B3A012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4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Arshad Hassan Aywon</cp:lastModifiedBy>
  <cp:revision>16</cp:revision>
  <cp:lastPrinted>2017-05-02T04:19:00Z</cp:lastPrinted>
  <dcterms:created xsi:type="dcterms:W3CDTF">2020-09-06T19:23:00Z</dcterms:created>
  <dcterms:modified xsi:type="dcterms:W3CDTF">2020-09-24T17:45:00Z</dcterms:modified>
</cp:coreProperties>
</file>